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4EB4A2" w14:textId="298AB4F2" w:rsidR="00661AD6" w:rsidRDefault="00866FE1">
      <w:r>
        <w:rPr>
          <w:noProof/>
          <w:color w:val="C00000"/>
        </w:rPr>
        <w:drawing>
          <wp:anchor distT="0" distB="0" distL="114300" distR="114300" simplePos="0" relativeHeight="251694080" behindDoc="0" locked="0" layoutInCell="1" allowOverlap="1" wp14:anchorId="13E4A3C0" wp14:editId="2E6B2D5D">
            <wp:simplePos x="0" y="0"/>
            <wp:positionH relativeFrom="page">
              <wp:posOffset>4955778</wp:posOffset>
            </wp:positionH>
            <wp:positionV relativeFrom="paragraph">
              <wp:posOffset>62740</wp:posOffset>
            </wp:positionV>
            <wp:extent cx="2395220" cy="450850"/>
            <wp:effectExtent l="0" t="0" r="508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_cde__dept_300_rgb_standar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22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D03">
        <w:rPr>
          <w:noProof/>
        </w:rPr>
        <w:drawing>
          <wp:anchor distT="0" distB="0" distL="114300" distR="114300" simplePos="0" relativeHeight="251653120" behindDoc="0" locked="0" layoutInCell="0" allowOverlap="1" wp14:anchorId="52112915" wp14:editId="7D847E63">
            <wp:simplePos x="0" y="0"/>
            <wp:positionH relativeFrom="page">
              <wp:posOffset>457200</wp:posOffset>
            </wp:positionH>
            <wp:positionV relativeFrom="margin">
              <wp:posOffset>-114300</wp:posOffset>
            </wp:positionV>
            <wp:extent cx="1819275" cy="745719"/>
            <wp:effectExtent l="19050" t="19050" r="9525" b="16510"/>
            <wp:wrapNone/>
            <wp:docPr id="369" name="Picture 1" descr="Dynamic Learning M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tion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4749" cy="747963"/>
                    </a:xfrm>
                    <a:prstGeom prst="rect">
                      <a:avLst/>
                    </a:prstGeom>
                    <a:ln w="1270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0C60">
        <w:t xml:space="preserve"> </w:t>
      </w:r>
    </w:p>
    <w:sdt>
      <w:sdtPr>
        <w:id w:val="1904177547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40746DEA" w14:textId="7EF78D62" w:rsidR="00A333AE" w:rsidRPr="003841AC" w:rsidRDefault="0047110B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2095" behindDoc="0" locked="0" layoutInCell="1" allowOverlap="1" wp14:anchorId="728D868D" wp14:editId="4F1C1E1B">
                    <wp:simplePos x="0" y="0"/>
                    <wp:positionH relativeFrom="column">
                      <wp:posOffset>228600</wp:posOffset>
                    </wp:positionH>
                    <wp:positionV relativeFrom="paragraph">
                      <wp:posOffset>3402330</wp:posOffset>
                    </wp:positionV>
                    <wp:extent cx="5943600" cy="3132455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132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20D6B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32DAB8AC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BEB782D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636E1A15" w14:textId="4F4C34BB" w:rsidR="00496796" w:rsidRDefault="00496796" w:rsidP="0047110B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28D86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18pt;margin-top:267.9pt;width:468pt;height:246.65pt;z-index:2516520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" filled="f" stroked="f" strokeweight=".5pt">
                    <v:textbox inset="14.4pt,14.4pt,14.4pt">
                      <w:txbxContent>
                        <w:p w14:paraId="1C20D6B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32DAB8AC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BEB782D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636E1A15" w14:textId="4F4C34BB" w:rsidR="00496796" w:rsidRDefault="00496796" w:rsidP="0047110B">
                          <w:pPr>
                            <w:jc w:val="center"/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4DA9734A" w14:textId="7962BB5A" w:rsidR="004A3506" w:rsidRPr="00A9600D" w:rsidRDefault="00816505" w:rsidP="00A9600D">
      <w:pPr>
        <w:jc w:val="center"/>
        <w:rPr>
          <w:rFonts w:asciiTheme="majorHAnsi" w:eastAsiaTheme="majorEastAsia" w:hAnsiTheme="majorHAnsi" w:cstheme="majorBidi"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55156E" wp14:editId="39F83B79">
                <wp:simplePos x="0" y="0"/>
                <wp:positionH relativeFrom="page">
                  <wp:posOffset>14670</wp:posOffset>
                </wp:positionH>
                <wp:positionV relativeFrom="paragraph">
                  <wp:posOffset>5388971</wp:posOffset>
                </wp:positionV>
                <wp:extent cx="7759700" cy="3556852"/>
                <wp:effectExtent l="0" t="0" r="0" b="571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9700" cy="355685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28575" cmpd="sng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22374" w14:textId="77777777" w:rsidR="009725D4" w:rsidRDefault="009725D4" w:rsidP="009725D4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  <w:lang w:val="es-ES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  <w:lang w:val="es-ES"/>
                              </w:rPr>
                              <w:t>¿Qué son las Evaluaciones  Dynamic Learning Maps® (DLM®)?</w:t>
                            </w:r>
                          </w:p>
                          <w:p w14:paraId="0256D58A" w14:textId="77777777" w:rsidR="009725D4" w:rsidRDefault="009725D4" w:rsidP="009725D4">
                            <w:pPr>
                              <w:pStyle w:val="Default"/>
                              <w:jc w:val="both"/>
                              <w:rPr>
                                <w:rFonts w:ascii="Calibri" w:hAnsi="Calibri" w:cs="Calibri"/>
                                <w:lang w:val="es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>Como parte de la Evaluación Alternativa de Colorado (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>CoAlt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 xml:space="preserve">), el maestro de su hijo usó el Sistema de Evaluación Alternativa DLM® para evaluar el progreso académico en Artes del Lenguaje en Inglés (lectura y escritura) y Matemáticas. Esta evaluación está diseñada para estudiantes con muchos tipos de discapacidades cognitivas significativas. 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>CoAlt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 xml:space="preserve"> es una prueba completamente individualizada diseñada para que los estudiantes puedan mostrar lo que saben y pueden hacer. La evaluación se realiza en secciones cortas llamadas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>testlets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 xml:space="preserve"> para que su hijo no se sienta demasiado cansado o estresado.</w:t>
                            </w:r>
                          </w:p>
                          <w:p w14:paraId="584AC2AF" w14:textId="77777777" w:rsidR="009725D4" w:rsidRDefault="009725D4" w:rsidP="009725D4">
                            <w:pPr>
                              <w:pStyle w:val="Default"/>
                              <w:jc w:val="both"/>
                              <w:rPr>
                                <w:rFonts w:ascii="Calibri" w:hAnsi="Calibri" w:cs="Calibri"/>
                                <w:lang w:val="es-US"/>
                              </w:rPr>
                            </w:pPr>
                          </w:p>
                          <w:p w14:paraId="471B8C37" w14:textId="77777777" w:rsidR="009725D4" w:rsidRDefault="009725D4" w:rsidP="009725D4">
                            <w:pPr>
                              <w:pStyle w:val="Default"/>
                              <w:jc w:val="both"/>
                              <w:rPr>
                                <w:rFonts w:ascii="Calibri" w:hAnsi="Calibri" w:cs="Calibri"/>
                                <w:lang w:val="es-U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val="es-US"/>
                              </w:rPr>
                              <w:t>Su hijo recibirá un Informe Individual de Resultados del Estudiante para cada materia evaluada. Este reporte indica las habilidades que su hijo demostró durante la evaluación.</w:t>
                            </w:r>
                          </w:p>
                          <w:p w14:paraId="7CF0F209" w14:textId="0201B324" w:rsidR="004644E8" w:rsidRPr="00866FE1" w:rsidRDefault="004644E8" w:rsidP="00704F32">
                            <w:pPr>
                              <w:pStyle w:val="Default"/>
                              <w:jc w:val="both"/>
                            </w:pPr>
                          </w:p>
                          <w:p w14:paraId="21620128" w14:textId="77777777" w:rsidR="009725D4" w:rsidRDefault="009725D4"/>
                        </w:txbxContent>
                      </wps:txbx>
                      <wps:bodyPr rot="0" vert="horz" wrap="square" lIns="182880" tIns="548640" rIns="182880" bIns="18288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5156E" id="Text Box 2" o:spid="_x0000_s1027" type="#_x0000_t202" style="position:absolute;left:0;text-align:left;margin-left:1.15pt;margin-top:424.35pt;width:611pt;height:28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" fillcolor="#d8d8d8 [2732]" stroked="f" strokeweight="2.25pt">
                <v:textbox inset="14.4pt,43.2pt,14.4pt,14.4pt">
                  <w:txbxContent>
                    <w:p w14:paraId="16422374" w14:textId="77777777" w:rsidR="009725D4" w:rsidRDefault="009725D4" w:rsidP="009725D4">
                      <w:pPr>
                        <w:rPr>
                          <w:b/>
                          <w:bCs/>
                          <w:sz w:val="36"/>
                          <w:szCs w:val="36"/>
                          <w:lang w:val="es-ES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  <w:lang w:val="es-ES"/>
                        </w:rPr>
                        <w:t>¿Qué son las Evaluaciones  Dynamic Learning Maps® (DLM®)?</w:t>
                      </w:r>
                    </w:p>
                    <w:p w14:paraId="0256D58A" w14:textId="77777777" w:rsidR="009725D4" w:rsidRDefault="009725D4" w:rsidP="009725D4">
                      <w:pPr>
                        <w:pStyle w:val="Default"/>
                        <w:jc w:val="both"/>
                        <w:rPr>
                          <w:rFonts w:ascii="Calibri" w:hAnsi="Calibri" w:cs="Calibri"/>
                          <w:lang w:val="es-US"/>
                        </w:rPr>
                      </w:pPr>
                      <w:r>
                        <w:rPr>
                          <w:rFonts w:ascii="Calibri" w:hAnsi="Calibri" w:cs="Calibri"/>
                          <w:lang w:val="es-US"/>
                        </w:rPr>
                        <w:t>Como parte de la Evaluación Alternativa de Colorado (</w:t>
                      </w:r>
                      <w:proofErr w:type="spellStart"/>
                      <w:r>
                        <w:rPr>
                          <w:rFonts w:ascii="Calibri" w:hAnsi="Calibri" w:cs="Calibri"/>
                          <w:lang w:val="es-US"/>
                        </w:rPr>
                        <w:t>CoAlt</w:t>
                      </w:r>
                      <w:proofErr w:type="spellEnd"/>
                      <w:r>
                        <w:rPr>
                          <w:rFonts w:ascii="Calibri" w:hAnsi="Calibri" w:cs="Calibri"/>
                          <w:lang w:val="es-US"/>
                        </w:rPr>
                        <w:t xml:space="preserve">), el maestro de su hijo usó el Sistema de Evaluación Alternativa DLM® para evaluar el progreso académico en Artes del Lenguaje en Inglés (lectura y escritura) y Matemáticas. Esta evaluación está diseñada para estudiantes con muchos tipos de discapacidades cognitivas significativas.  </w:t>
                      </w:r>
                      <w:proofErr w:type="spellStart"/>
                      <w:r>
                        <w:rPr>
                          <w:rFonts w:ascii="Calibri" w:hAnsi="Calibri" w:cs="Calibri"/>
                          <w:lang w:val="es-US"/>
                        </w:rPr>
                        <w:t>CoAlt</w:t>
                      </w:r>
                      <w:proofErr w:type="spellEnd"/>
                      <w:r>
                        <w:rPr>
                          <w:rFonts w:ascii="Calibri" w:hAnsi="Calibri" w:cs="Calibri"/>
                          <w:lang w:val="es-US"/>
                        </w:rPr>
                        <w:t xml:space="preserve"> es una prueba completamente individualizada diseñada para que los estudiantes puedan mostrar lo que saben y pueden hacer. La evaluación se realiza en secciones cortas llamadas </w:t>
                      </w:r>
                      <w:proofErr w:type="spellStart"/>
                      <w:r>
                        <w:rPr>
                          <w:rFonts w:ascii="Calibri" w:hAnsi="Calibri" w:cs="Calibri"/>
                          <w:lang w:val="es-US"/>
                        </w:rPr>
                        <w:t>testlets</w:t>
                      </w:r>
                      <w:proofErr w:type="spellEnd"/>
                      <w:r>
                        <w:rPr>
                          <w:rFonts w:ascii="Calibri" w:hAnsi="Calibri" w:cs="Calibri"/>
                          <w:lang w:val="es-US"/>
                        </w:rPr>
                        <w:t xml:space="preserve"> para que su hijo no se sienta demasiado cansado o estresado.</w:t>
                      </w:r>
                    </w:p>
                    <w:p w14:paraId="584AC2AF" w14:textId="77777777" w:rsidR="009725D4" w:rsidRDefault="009725D4" w:rsidP="009725D4">
                      <w:pPr>
                        <w:pStyle w:val="Default"/>
                        <w:jc w:val="both"/>
                        <w:rPr>
                          <w:rFonts w:ascii="Calibri" w:hAnsi="Calibri" w:cs="Calibri"/>
                          <w:lang w:val="es-US"/>
                        </w:rPr>
                      </w:pPr>
                    </w:p>
                    <w:p w14:paraId="471B8C37" w14:textId="77777777" w:rsidR="009725D4" w:rsidRDefault="009725D4" w:rsidP="009725D4">
                      <w:pPr>
                        <w:pStyle w:val="Default"/>
                        <w:jc w:val="both"/>
                        <w:rPr>
                          <w:rFonts w:ascii="Calibri" w:hAnsi="Calibri" w:cs="Calibri"/>
                          <w:lang w:val="es-US"/>
                        </w:rPr>
                      </w:pPr>
                      <w:r>
                        <w:rPr>
                          <w:rFonts w:ascii="Calibri" w:hAnsi="Calibri" w:cs="Calibri"/>
                          <w:lang w:val="es-US"/>
                        </w:rPr>
                        <w:t>Su hijo recibirá un Informe Individual de Resultados del Estudiante para cada materia evaluada. Este reporte indica las habilidades que su hijo demostró durante la evaluación.</w:t>
                      </w:r>
                    </w:p>
                    <w:p w14:paraId="7CF0F209" w14:textId="0201B324" w:rsidR="004644E8" w:rsidRPr="00866FE1" w:rsidRDefault="004644E8" w:rsidP="00704F32">
                      <w:pPr>
                        <w:pStyle w:val="Default"/>
                        <w:jc w:val="both"/>
                      </w:pPr>
                    </w:p>
                    <w:p w14:paraId="21620128" w14:textId="77777777" w:rsidR="009725D4" w:rsidRDefault="009725D4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B0B81A8" wp14:editId="5BBA581D">
                <wp:simplePos x="0" y="0"/>
                <wp:positionH relativeFrom="column">
                  <wp:posOffset>936403</wp:posOffset>
                </wp:positionH>
                <wp:positionV relativeFrom="paragraph">
                  <wp:posOffset>610833</wp:posOffset>
                </wp:positionV>
                <wp:extent cx="5090323" cy="212852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0323" cy="212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01B92" w14:textId="77777777" w:rsidR="00704F32" w:rsidRPr="00090DC7" w:rsidRDefault="00704F32" w:rsidP="00704F32">
                            <w:pPr>
                              <w:pStyle w:val="Heading1"/>
                              <w:jc w:val="center"/>
                              <w:rPr>
                                <w:rFonts w:ascii="Palatino Linotype" w:hAnsi="Palatino Linotype"/>
                                <w:color w:val="00007E"/>
                                <w:sz w:val="40"/>
                                <w:szCs w:val="40"/>
                                <w:lang w:val="es-ES"/>
                              </w:rPr>
                            </w:pPr>
                            <w:r w:rsidRPr="00090DC7">
                              <w:rPr>
                                <w:rFonts w:ascii="Palatino Linotype" w:hAnsi="Palatino Linotype"/>
                                <w:color w:val="00007E"/>
                                <w:sz w:val="40"/>
                                <w:szCs w:val="40"/>
                                <w:lang w:val="es-ES"/>
                              </w:rPr>
                              <w:t>Entendiendo el Informe de Resultados del Estudiante Individual de Su Hijo</w:t>
                            </w:r>
                          </w:p>
                          <w:p w14:paraId="079940BA" w14:textId="77777777" w:rsidR="008D6E01" w:rsidRPr="008D6E01" w:rsidRDefault="008D6E01" w:rsidP="008D6E01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</w:p>
                          <w:p w14:paraId="47393F78" w14:textId="5BB40BD5" w:rsidR="00816505" w:rsidRPr="00816505" w:rsidRDefault="00704F32" w:rsidP="00816505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Evaluaci</w:t>
                            </w:r>
                            <w:r>
                              <w:rPr>
                                <w:rFonts w:cstheme="minorHAnsi"/>
                                <w:b/>
                                <w:sz w:val="40"/>
                                <w:szCs w:val="40"/>
                              </w:rPr>
                              <w:t>ó</w:t>
                            </w: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Alternativa</w:t>
                            </w:r>
                            <w:proofErr w:type="spellEnd"/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 xml:space="preserve"> de Colorado </w:t>
                            </w:r>
                          </w:p>
                          <w:p w14:paraId="05F20B73" w14:textId="77777777" w:rsidR="000328E4" w:rsidRDefault="000328E4" w:rsidP="00816505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>Lengua</w:t>
                            </w:r>
                            <w:proofErr w:type="spellEnd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y </w:t>
                            </w:r>
                            <w:proofErr w:type="spellStart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>literatura</w:t>
                            </w:r>
                            <w:proofErr w:type="spellEnd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>en</w:t>
                            </w:r>
                            <w:proofErr w:type="spellEnd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>inglés</w:t>
                            </w:r>
                            <w:proofErr w:type="spellEnd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y </w:t>
                            </w:r>
                            <w:proofErr w:type="spellStart"/>
                            <w:r w:rsidRPr="000328E4">
                              <w:rPr>
                                <w:b/>
                                <w:sz w:val="40"/>
                                <w:szCs w:val="40"/>
                              </w:rPr>
                              <w:t>matemáticas</w:t>
                            </w:r>
                            <w:proofErr w:type="spellEnd"/>
                          </w:p>
                          <w:p w14:paraId="1D54C809" w14:textId="31ADDCB9" w:rsidR="008D6E01" w:rsidRPr="00816505" w:rsidRDefault="008D6E01" w:rsidP="00816505">
                            <w:pPr>
                              <w:spacing w:after="0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>201</w:t>
                            </w:r>
                            <w:r w:rsidR="00322348" w:rsidRPr="00816505">
                              <w:rPr>
                                <w:b/>
                                <w:sz w:val="40"/>
                                <w:szCs w:val="40"/>
                              </w:rPr>
                              <w:t>8</w:t>
                            </w: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>-201</w:t>
                            </w:r>
                            <w:r w:rsidR="00322348" w:rsidRPr="00816505">
                              <w:rPr>
                                <w:b/>
                                <w:sz w:val="40"/>
                                <w:szCs w:val="40"/>
                              </w:rPr>
                              <w:t>9</w:t>
                            </w:r>
                            <w:r w:rsidRPr="00816505">
                              <w:rPr>
                                <w:b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5424A720" w14:textId="77777777" w:rsidR="00816505" w:rsidRDefault="0081650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0B81A8" id="_x0000_s1028" type="#_x0000_t202" style="position:absolute;left:0;text-align:left;margin-left:73.75pt;margin-top:48.1pt;width:400.8pt;height:167.6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" stroked="f">
                <v:textbox style="mso-fit-shape-to-text:t">
                  <w:txbxContent>
                    <w:p w14:paraId="14F01B92" w14:textId="77777777" w:rsidR="00704F32" w:rsidRPr="00090DC7" w:rsidRDefault="00704F32" w:rsidP="00704F32">
                      <w:pPr>
                        <w:pStyle w:val="Heading1"/>
                        <w:jc w:val="center"/>
                        <w:rPr>
                          <w:rFonts w:ascii="Palatino Linotype" w:hAnsi="Palatino Linotype"/>
                          <w:color w:val="00007E"/>
                          <w:sz w:val="40"/>
                          <w:szCs w:val="40"/>
                          <w:lang w:val="es-ES"/>
                        </w:rPr>
                      </w:pPr>
                      <w:r w:rsidRPr="00090DC7">
                        <w:rPr>
                          <w:rFonts w:ascii="Palatino Linotype" w:hAnsi="Palatino Linotype"/>
                          <w:color w:val="00007E"/>
                          <w:sz w:val="40"/>
                          <w:szCs w:val="40"/>
                          <w:lang w:val="es-ES"/>
                        </w:rPr>
                        <w:t>Entendiendo el Informe de Resultados del Estudiante Individual de Su Hijo</w:t>
                      </w:r>
                    </w:p>
                    <w:p w14:paraId="079940BA" w14:textId="77777777" w:rsidR="008D6E01" w:rsidRPr="008D6E01" w:rsidRDefault="008D6E01" w:rsidP="008D6E01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</w:p>
                    <w:p w14:paraId="47393F78" w14:textId="5BB40BD5" w:rsidR="00816505" w:rsidRPr="00816505" w:rsidRDefault="00704F32" w:rsidP="00816505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Evaluaci</w:t>
                      </w:r>
                      <w:r>
                        <w:rPr>
                          <w:rFonts w:cstheme="minorHAnsi"/>
                          <w:b/>
                          <w:sz w:val="40"/>
                          <w:szCs w:val="40"/>
                        </w:rPr>
                        <w:t>ó</w:t>
                      </w:r>
                      <w:r>
                        <w:rPr>
                          <w:b/>
                          <w:sz w:val="40"/>
                          <w:szCs w:val="40"/>
                        </w:rPr>
                        <w:t>n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40"/>
                          <w:szCs w:val="40"/>
                        </w:rPr>
                        <w:t>Alternativa</w:t>
                      </w:r>
                      <w:proofErr w:type="spellEnd"/>
                      <w:r>
                        <w:rPr>
                          <w:b/>
                          <w:sz w:val="40"/>
                          <w:szCs w:val="40"/>
                        </w:rPr>
                        <w:t xml:space="preserve"> de Colorado </w:t>
                      </w:r>
                    </w:p>
                    <w:p w14:paraId="05F20B73" w14:textId="77777777" w:rsidR="000328E4" w:rsidRDefault="000328E4" w:rsidP="00816505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proofErr w:type="spellStart"/>
                      <w:r w:rsidRPr="000328E4">
                        <w:rPr>
                          <w:b/>
                          <w:sz w:val="40"/>
                          <w:szCs w:val="40"/>
                        </w:rPr>
                        <w:t>Lengua</w:t>
                      </w:r>
                      <w:proofErr w:type="spellEnd"/>
                      <w:r w:rsidRPr="000328E4">
                        <w:rPr>
                          <w:b/>
                          <w:sz w:val="40"/>
                          <w:szCs w:val="40"/>
                        </w:rPr>
                        <w:t xml:space="preserve"> y </w:t>
                      </w:r>
                      <w:proofErr w:type="spellStart"/>
                      <w:r w:rsidRPr="000328E4">
                        <w:rPr>
                          <w:b/>
                          <w:sz w:val="40"/>
                          <w:szCs w:val="40"/>
                        </w:rPr>
                        <w:t>literatura</w:t>
                      </w:r>
                      <w:proofErr w:type="spellEnd"/>
                      <w:r w:rsidRPr="000328E4"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0328E4">
                        <w:rPr>
                          <w:b/>
                          <w:sz w:val="40"/>
                          <w:szCs w:val="40"/>
                        </w:rPr>
                        <w:t>en</w:t>
                      </w:r>
                      <w:proofErr w:type="spellEnd"/>
                      <w:r w:rsidRPr="000328E4"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  <w:proofErr w:type="spellStart"/>
                      <w:r w:rsidRPr="000328E4">
                        <w:rPr>
                          <w:b/>
                          <w:sz w:val="40"/>
                          <w:szCs w:val="40"/>
                        </w:rPr>
                        <w:t>inglés</w:t>
                      </w:r>
                      <w:proofErr w:type="spellEnd"/>
                      <w:r w:rsidRPr="000328E4">
                        <w:rPr>
                          <w:b/>
                          <w:sz w:val="40"/>
                          <w:szCs w:val="40"/>
                        </w:rPr>
                        <w:t xml:space="preserve"> y </w:t>
                      </w:r>
                      <w:proofErr w:type="spellStart"/>
                      <w:r w:rsidRPr="000328E4">
                        <w:rPr>
                          <w:b/>
                          <w:sz w:val="40"/>
                          <w:szCs w:val="40"/>
                        </w:rPr>
                        <w:t>matemáticas</w:t>
                      </w:r>
                      <w:proofErr w:type="spellEnd"/>
                    </w:p>
                    <w:p w14:paraId="1D54C809" w14:textId="31ADDCB9" w:rsidR="008D6E01" w:rsidRPr="00816505" w:rsidRDefault="008D6E01" w:rsidP="00816505">
                      <w:pPr>
                        <w:spacing w:after="0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816505">
                        <w:rPr>
                          <w:b/>
                          <w:sz w:val="40"/>
                          <w:szCs w:val="40"/>
                        </w:rPr>
                        <w:t>201</w:t>
                      </w:r>
                      <w:r w:rsidR="00322348" w:rsidRPr="00816505">
                        <w:rPr>
                          <w:b/>
                          <w:sz w:val="40"/>
                          <w:szCs w:val="40"/>
                        </w:rPr>
                        <w:t>8</w:t>
                      </w:r>
                      <w:r w:rsidRPr="00816505">
                        <w:rPr>
                          <w:b/>
                          <w:sz w:val="40"/>
                          <w:szCs w:val="40"/>
                        </w:rPr>
                        <w:t>-201</w:t>
                      </w:r>
                      <w:r w:rsidR="00322348" w:rsidRPr="00816505">
                        <w:rPr>
                          <w:b/>
                          <w:sz w:val="40"/>
                          <w:szCs w:val="40"/>
                        </w:rPr>
                        <w:t>9</w:t>
                      </w:r>
                      <w:r w:rsidRPr="00816505">
                        <w:rPr>
                          <w:b/>
                          <w:sz w:val="40"/>
                          <w:szCs w:val="40"/>
                        </w:rPr>
                        <w:t xml:space="preserve"> </w:t>
                      </w:r>
                    </w:p>
                    <w:p w14:paraId="5424A720" w14:textId="77777777" w:rsidR="00816505" w:rsidRDefault="00816505"/>
                  </w:txbxContent>
                </v:textbox>
              </v:shape>
            </w:pict>
          </mc:Fallback>
        </mc:AlternateContent>
      </w:r>
      <w:r w:rsidR="00A333AE">
        <w:rPr>
          <w:b/>
        </w:rPr>
        <w:br w:type="page"/>
      </w:r>
    </w:p>
    <w:p w14:paraId="78B8AA15" w14:textId="0F735321" w:rsidR="008B44CD" w:rsidRPr="00704F32" w:rsidRDefault="00E8120E" w:rsidP="00983D33">
      <w:pPr>
        <w:pStyle w:val="Heading1"/>
        <w:jc w:val="both"/>
        <w:rPr>
          <w:rFonts w:ascii="Palatino Linotype" w:hAnsi="Palatino Linotype"/>
          <w:color w:val="00007E"/>
          <w:lang w:val="es-ES"/>
        </w:rPr>
      </w:pPr>
      <w:r w:rsidRPr="00E01D03">
        <w:rPr>
          <w:rFonts w:ascii="Palatino Linotype" w:hAnsi="Palatino Linotype"/>
          <w:noProof/>
          <w:color w:val="00007E"/>
        </w:rPr>
        <w:lastRenderedPageBreak/>
        <w:drawing>
          <wp:anchor distT="0" distB="0" distL="114300" distR="114300" simplePos="0" relativeHeight="251689984" behindDoc="1" locked="0" layoutInCell="1" allowOverlap="1" wp14:anchorId="6AE79D20" wp14:editId="0509F6CB">
            <wp:simplePos x="0" y="0"/>
            <wp:positionH relativeFrom="page">
              <wp:posOffset>4239260</wp:posOffset>
            </wp:positionH>
            <wp:positionV relativeFrom="page">
              <wp:posOffset>645350</wp:posOffset>
            </wp:positionV>
            <wp:extent cx="3282464" cy="4245742"/>
            <wp:effectExtent l="19050" t="19050" r="13335" b="21590"/>
            <wp:wrapTight wrapText="left">
              <wp:wrapPolygon edited="0">
                <wp:start x="-125" y="-97"/>
                <wp:lineTo x="-125" y="21613"/>
                <wp:lineTo x="21562" y="21613"/>
                <wp:lineTo x="21562" y="-97"/>
                <wp:lineTo x="-125" y="-97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464" cy="4245742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F32">
        <w:rPr>
          <w:rFonts w:ascii="Palatino Linotype" w:hAnsi="Palatino Linotype"/>
          <w:color w:val="00007E"/>
          <w:lang w:val="es-ES"/>
        </w:rPr>
        <w:t>R</w:t>
      </w:r>
      <w:r w:rsidR="00704F32" w:rsidRPr="00090DC7">
        <w:rPr>
          <w:rFonts w:ascii="Palatino Linotype" w:hAnsi="Palatino Linotype"/>
          <w:color w:val="00007E"/>
          <w:lang w:val="es-ES"/>
        </w:rPr>
        <w:t>esumen</w:t>
      </w:r>
    </w:p>
    <w:p w14:paraId="42593C32" w14:textId="77777777" w:rsidR="00704F32" w:rsidRPr="0093051F" w:rsidRDefault="00704F32" w:rsidP="00704F32">
      <w:pPr>
        <w:spacing w:after="40" w:line="240" w:lineRule="auto"/>
        <w:jc w:val="both"/>
        <w:rPr>
          <w:lang w:val="es-ES"/>
        </w:rPr>
      </w:pPr>
      <w:r w:rsidRPr="0093051F">
        <w:rPr>
          <w:lang w:val="es-ES"/>
        </w:rPr>
        <w:t>Cada Informe Individual de Resultados de Estudiantes contiene información sobre el rendimiento del menor para una materia. Este informe incluye el Perfil de Rendimiento.</w:t>
      </w:r>
    </w:p>
    <w:p w14:paraId="746730F6" w14:textId="77777777" w:rsidR="00704F32" w:rsidRPr="00090DC7" w:rsidRDefault="00704F32" w:rsidP="00704F32">
      <w:pPr>
        <w:pStyle w:val="Heading1"/>
        <w:jc w:val="both"/>
        <w:rPr>
          <w:rFonts w:ascii="Palatino Linotype" w:hAnsi="Palatino Linotype"/>
          <w:color w:val="00007E"/>
          <w:lang w:val="es-ES"/>
        </w:rPr>
      </w:pPr>
      <w:r w:rsidRPr="00090DC7">
        <w:rPr>
          <w:rFonts w:ascii="Palatino Linotype" w:hAnsi="Palatino Linotype"/>
          <w:color w:val="00007E"/>
          <w:lang w:val="es-ES"/>
        </w:rPr>
        <w:t>Perfil de Rendimiento</w:t>
      </w:r>
    </w:p>
    <w:p w14:paraId="35CE55AA" w14:textId="77777777" w:rsidR="00704F32" w:rsidRPr="00327369" w:rsidRDefault="00704F32" w:rsidP="00704F32">
      <w:pPr>
        <w:jc w:val="both"/>
        <w:rPr>
          <w:lang w:val="es-ES"/>
        </w:rPr>
      </w:pPr>
      <w:r w:rsidRPr="0093051F">
        <w:rPr>
          <w:lang w:val="es-ES"/>
        </w:rPr>
        <w:t xml:space="preserve">La primera parte del Perfil de Rendimiento describe el rendimiento general de su hijo basado en los Elementos Esenciales, que son los estándares de logros alternativos para esta temática. </w:t>
      </w:r>
      <w:r w:rsidRPr="00327369">
        <w:rPr>
          <w:lang w:val="es-ES"/>
        </w:rPr>
        <w:t>Los niveles de rendimiento son:</w:t>
      </w:r>
    </w:p>
    <w:p w14:paraId="47B91DD2" w14:textId="77777777" w:rsidR="00704F32" w:rsidRPr="00F10697" w:rsidRDefault="00704F32" w:rsidP="00704F32">
      <w:pPr>
        <w:pStyle w:val="ListParagraph"/>
        <w:numPr>
          <w:ilvl w:val="0"/>
          <w:numId w:val="6"/>
        </w:numPr>
        <w:jc w:val="both"/>
      </w:pPr>
      <w:proofErr w:type="spellStart"/>
      <w:r>
        <w:t>emergente</w:t>
      </w:r>
      <w:proofErr w:type="spellEnd"/>
    </w:p>
    <w:p w14:paraId="23B9CA92" w14:textId="77777777" w:rsidR="00704F32" w:rsidRPr="00F10697" w:rsidRDefault="00704F32" w:rsidP="00704F32">
      <w:pPr>
        <w:pStyle w:val="ListParagraph"/>
        <w:numPr>
          <w:ilvl w:val="0"/>
          <w:numId w:val="6"/>
        </w:numPr>
        <w:jc w:val="both"/>
      </w:pPr>
      <w:proofErr w:type="spellStart"/>
      <w:r>
        <w:t>próximo</w:t>
      </w:r>
      <w:proofErr w:type="spellEnd"/>
      <w:r>
        <w:t xml:space="preserve"> al </w:t>
      </w:r>
      <w:proofErr w:type="spellStart"/>
      <w:r>
        <w:t>objetivo</w:t>
      </w:r>
      <w:proofErr w:type="spellEnd"/>
    </w:p>
    <w:p w14:paraId="299D0F3E" w14:textId="77777777" w:rsidR="00704F32" w:rsidRPr="00F10697" w:rsidRDefault="00704F32" w:rsidP="00704F32">
      <w:pPr>
        <w:pStyle w:val="ListParagraph"/>
        <w:numPr>
          <w:ilvl w:val="0"/>
          <w:numId w:val="6"/>
        </w:numPr>
        <w:jc w:val="both"/>
      </w:pPr>
      <w:proofErr w:type="spellStart"/>
      <w:r>
        <w:t>en</w:t>
      </w:r>
      <w:proofErr w:type="spellEnd"/>
      <w:r>
        <w:t xml:space="preserve"> el </w:t>
      </w:r>
      <w:proofErr w:type="spellStart"/>
      <w:r>
        <w:t>objetivo</w:t>
      </w:r>
      <w:proofErr w:type="spellEnd"/>
    </w:p>
    <w:p w14:paraId="095E8CF3" w14:textId="77777777" w:rsidR="00704F32" w:rsidRPr="00F10697" w:rsidRDefault="00704F32" w:rsidP="00704F32">
      <w:pPr>
        <w:pStyle w:val="ListParagraph"/>
        <w:numPr>
          <w:ilvl w:val="0"/>
          <w:numId w:val="6"/>
        </w:numPr>
        <w:jc w:val="both"/>
      </w:pPr>
      <w:proofErr w:type="spellStart"/>
      <w:r>
        <w:t>avanzado</w:t>
      </w:r>
      <w:proofErr w:type="spellEnd"/>
    </w:p>
    <w:p w14:paraId="0B520E70" w14:textId="79056F64" w:rsidR="00704F32" w:rsidRPr="0093051F" w:rsidRDefault="00704F32" w:rsidP="00704F32">
      <w:pPr>
        <w:ind w:left="50"/>
        <w:jc w:val="both"/>
        <w:rPr>
          <w:lang w:val="es-E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DC21503" wp14:editId="46D3E2AF">
                <wp:simplePos x="0" y="0"/>
                <wp:positionH relativeFrom="margin">
                  <wp:posOffset>3836670</wp:posOffset>
                </wp:positionH>
                <wp:positionV relativeFrom="paragraph">
                  <wp:posOffset>454660</wp:posOffset>
                </wp:positionV>
                <wp:extent cx="3173095" cy="1071880"/>
                <wp:effectExtent l="0" t="0" r="2730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3095" cy="107188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F045D4" w14:textId="7B155CCC" w:rsidR="00983D33" w:rsidRPr="00895746" w:rsidRDefault="009725D4" w:rsidP="0089574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 xml:space="preserve">Consulte el Informe </w:t>
                            </w:r>
                            <w:r>
                              <w:rPr>
                                <w:sz w:val="28"/>
                                <w:szCs w:val="28"/>
                                <w:lang w:val="es-ES"/>
                              </w:rPr>
                              <w:t>Individual de Resultados</w:t>
                            </w:r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 xml:space="preserve"> para obtener información específica sobre el rendimiento de su </w:t>
                            </w:r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>hijo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28"/>
                                <w:szCs w:val="28"/>
                                <w:lang w:val="es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21503" id="_x0000_s1029" type="#_x0000_t202" style="position:absolute;left:0;text-align:left;margin-left:302.1pt;margin-top:35.8pt;width:249.85pt;height:84.4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" fillcolor="#c6d9f1 [671]">
                <v:textbox>
                  <w:txbxContent>
                    <w:p w14:paraId="0CF045D4" w14:textId="7B155CCC" w:rsidR="00983D33" w:rsidRPr="00895746" w:rsidRDefault="009725D4" w:rsidP="00895746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  <w:lang w:val="es-US"/>
                        </w:rPr>
                        <w:t xml:space="preserve">Consulte el Informe </w:t>
                      </w:r>
                      <w:r>
                        <w:rPr>
                          <w:sz w:val="28"/>
                          <w:szCs w:val="28"/>
                          <w:lang w:val="es-ES"/>
                        </w:rPr>
                        <w:t>Individual de Resultados</w:t>
                      </w:r>
                      <w:r>
                        <w:rPr>
                          <w:sz w:val="28"/>
                          <w:szCs w:val="28"/>
                          <w:lang w:val="es-US"/>
                        </w:rPr>
                        <w:t xml:space="preserve"> para obtener información específica sobre el rendimiento de su </w:t>
                      </w:r>
                      <w:r>
                        <w:rPr>
                          <w:sz w:val="28"/>
                          <w:szCs w:val="28"/>
                          <w:lang w:val="es-US"/>
                        </w:rPr>
                        <w:t>hijo</w:t>
                      </w:r>
                      <w:bookmarkStart w:id="1" w:name="_GoBack"/>
                      <w:bookmarkEnd w:id="1"/>
                      <w:r>
                        <w:rPr>
                          <w:sz w:val="28"/>
                          <w:szCs w:val="28"/>
                          <w:lang w:val="es-US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3051F">
        <w:rPr>
          <w:lang w:val="es-ES"/>
        </w:rPr>
        <w:t>"En el objetivo" (at target) significa que su hijo ha cumplido con los estándares de logros alternativos en esta materia al nivel de su grado.</w:t>
      </w:r>
    </w:p>
    <w:p w14:paraId="29800892" w14:textId="56CC5C80" w:rsidR="005F2D0F" w:rsidRDefault="00704F32" w:rsidP="00704F32">
      <w:pPr>
        <w:ind w:left="50"/>
        <w:jc w:val="both"/>
      </w:pPr>
      <w:r w:rsidRPr="0093051F">
        <w:rPr>
          <w:lang w:val="es-ES"/>
        </w:rPr>
        <w:t xml:space="preserve">Esta parte </w:t>
      </w:r>
      <w:r>
        <w:rPr>
          <w:lang w:val="es-ES"/>
        </w:rPr>
        <w:t xml:space="preserve">de los resultados </w:t>
      </w:r>
      <w:r w:rsidRPr="0093051F">
        <w:rPr>
          <w:lang w:val="es-ES"/>
        </w:rPr>
        <w:t xml:space="preserve">también incluye ejemplos de habilidades dominadas por los estudiantes en el nivel de rendimiento de su hijo. Su hijo puede o no demostrar todas estas habilidades. </w:t>
      </w:r>
      <w:r w:rsidR="005F2D0F">
        <w:t xml:space="preserve"> </w:t>
      </w:r>
    </w:p>
    <w:p w14:paraId="6C751D9A" w14:textId="3C6B3396" w:rsidR="00704F32" w:rsidRPr="0093051F" w:rsidRDefault="00866FE1" w:rsidP="00704F32">
      <w:pPr>
        <w:jc w:val="both"/>
        <w:rPr>
          <w:lang w:val="es-ES"/>
        </w:rPr>
      </w:pPr>
      <w:r w:rsidRPr="00A9600D">
        <w:rPr>
          <w:noProof/>
        </w:rPr>
        <w:drawing>
          <wp:anchor distT="0" distB="0" distL="114300" distR="114300" simplePos="0" relativeHeight="251696128" behindDoc="1" locked="1" layoutInCell="1" allowOverlap="1" wp14:anchorId="0BC79DFD" wp14:editId="4ECF269A">
            <wp:simplePos x="0" y="0"/>
            <wp:positionH relativeFrom="page">
              <wp:posOffset>4243705</wp:posOffset>
            </wp:positionH>
            <wp:positionV relativeFrom="page">
              <wp:posOffset>5006340</wp:posOffset>
            </wp:positionV>
            <wp:extent cx="3282950" cy="4248785"/>
            <wp:effectExtent l="19050" t="19050" r="12700" b="18415"/>
            <wp:wrapTight wrapText="left">
              <wp:wrapPolygon edited="0">
                <wp:start x="-125" y="-97"/>
                <wp:lineTo x="-125" y="21597"/>
                <wp:lineTo x="21558" y="21597"/>
                <wp:lineTo x="21558" y="-97"/>
                <wp:lineTo x="-125" y="-97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950" cy="42487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4F32" w:rsidRPr="00704F32">
        <w:rPr>
          <w:lang w:val="es-ES"/>
        </w:rPr>
        <w:t xml:space="preserve"> </w:t>
      </w:r>
      <w:r w:rsidR="00704F32" w:rsidRPr="0093051F">
        <w:rPr>
          <w:lang w:val="es-ES"/>
        </w:rPr>
        <w:t>La segunda parte del Perfil de Rendimiento describe el porcentaje de habilidades que su hijo demostró en habilidades académicas relacionadas. Estas habilidades se reúnen o dirigen al contenido de grado para los estudiantes con las discapacidades cognitivas más significativas.</w:t>
      </w:r>
    </w:p>
    <w:p w14:paraId="63FD97C0" w14:textId="77777777" w:rsidR="00704F32" w:rsidRPr="0093051F" w:rsidRDefault="00704F32" w:rsidP="00704F32">
      <w:pPr>
        <w:jc w:val="both"/>
        <w:rPr>
          <w:lang w:val="es-ES"/>
        </w:rPr>
      </w:pPr>
      <w:r w:rsidRPr="0093051F">
        <w:rPr>
          <w:lang w:val="es-ES"/>
        </w:rPr>
        <w:t>El dominio de las habilidades de su hijo es una estimación del dominio co</w:t>
      </w:r>
      <w:r>
        <w:rPr>
          <w:lang w:val="es-ES"/>
        </w:rPr>
        <w:t>n</w:t>
      </w:r>
      <w:r w:rsidRPr="0093051F">
        <w:rPr>
          <w:lang w:val="es-ES"/>
        </w:rPr>
        <w:t>seguido con una certeza razonable. Como es el caso con cualquier resultado de la prueba, la habilidad del menor para demostrar ciertas habilidades puede variar de un intento de examen a otro. Mantenga en mente que las habilidades demostradas durante esta evaluación proporcionan sólo una pieza de evidencia de lo que su hijo sabe y puede hacer.</w:t>
      </w:r>
    </w:p>
    <w:p w14:paraId="704B3BF3" w14:textId="7872F02E" w:rsidR="00983D33" w:rsidRDefault="00983D33" w:rsidP="00983D33">
      <w:pPr>
        <w:jc w:val="both"/>
      </w:pPr>
    </w:p>
    <w:p w14:paraId="604F7981" w14:textId="72D31657" w:rsidR="006B70FF" w:rsidRDefault="006B70FF" w:rsidP="00866FE1"/>
    <w:sectPr w:rsidR="006B70FF" w:rsidSect="00866FE1">
      <w:footerReference w:type="defaul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B46AB" w14:textId="77777777" w:rsidR="00AA1B69" w:rsidRDefault="00AA1B69" w:rsidP="00BA3229">
      <w:pPr>
        <w:spacing w:after="0" w:line="240" w:lineRule="auto"/>
      </w:pPr>
      <w:r>
        <w:separator/>
      </w:r>
    </w:p>
  </w:endnote>
  <w:endnote w:type="continuationSeparator" w:id="0">
    <w:p w14:paraId="7F605CF0" w14:textId="77777777" w:rsidR="00AA1B69" w:rsidRDefault="00AA1B69" w:rsidP="00BA3229">
      <w:pPr>
        <w:spacing w:after="0" w:line="240" w:lineRule="auto"/>
      </w:pPr>
      <w:r>
        <w:continuationSeparator/>
      </w:r>
    </w:p>
  </w:endnote>
  <w:endnote w:type="continuationNotice" w:id="1">
    <w:p w14:paraId="782D9AD0" w14:textId="77777777" w:rsidR="00E2406F" w:rsidRDefault="00E240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E8731E" w14:textId="195B489D" w:rsidR="00661AD6" w:rsidRPr="00DA7B3D" w:rsidRDefault="003E0294" w:rsidP="003E0294">
    <w:pPr>
      <w:pStyle w:val="Footer"/>
      <w:tabs>
        <w:tab w:val="clear" w:pos="4680"/>
        <w:tab w:val="clear" w:pos="9360"/>
        <w:tab w:val="center" w:pos="7200"/>
        <w:tab w:val="right" w:pos="14400"/>
      </w:tabs>
      <w:jc w:val="right"/>
    </w:pPr>
    <w:r>
      <w:t>Parent Interpretive Guide (</w:t>
    </w:r>
    <w:r w:rsidR="000A67FF">
      <w:t>YE</w:t>
    </w:r>
    <w:r>
      <w:t>)</w:t>
    </w:r>
    <w:r>
      <w:tab/>
    </w:r>
    <w:r w:rsidR="00121A52">
      <w:t>201</w:t>
    </w:r>
    <w:r w:rsidR="00322348">
      <w:t>8</w:t>
    </w:r>
    <w:r w:rsidR="00121A52">
      <w:t>-1</w:t>
    </w:r>
    <w:r w:rsidR="00322348">
      <w:t>9</w:t>
    </w:r>
    <w:r>
      <w:tab/>
    </w:r>
    <w:r w:rsidR="00DA7B3D">
      <w:fldChar w:fldCharType="begin"/>
    </w:r>
    <w:r w:rsidR="00DA7B3D">
      <w:instrText xml:space="preserve"> PAGE   \* MERGEFORMAT </w:instrText>
    </w:r>
    <w:r w:rsidR="00DA7B3D">
      <w:fldChar w:fldCharType="separate"/>
    </w:r>
    <w:r w:rsidR="009725D4">
      <w:rPr>
        <w:noProof/>
      </w:rPr>
      <w:t>2</w:t>
    </w:r>
    <w:r w:rsidR="00DA7B3D">
      <w:fldChar w:fldCharType="end"/>
    </w:r>
    <w:r w:rsidR="00DA7B3D">
      <w:t xml:space="preserve"> of </w:t>
    </w:r>
    <w:r w:rsidR="00606BAE">
      <w:rPr>
        <w:noProof/>
      </w:rPr>
      <w:fldChar w:fldCharType="begin"/>
    </w:r>
    <w:r w:rsidR="00606BAE">
      <w:rPr>
        <w:noProof/>
      </w:rPr>
      <w:instrText xml:space="preserve"> NUMPAGES   \* MERGEFORMAT </w:instrText>
    </w:r>
    <w:r w:rsidR="00606BAE">
      <w:rPr>
        <w:noProof/>
      </w:rPr>
      <w:fldChar w:fldCharType="separate"/>
    </w:r>
    <w:r w:rsidR="009725D4">
      <w:rPr>
        <w:noProof/>
      </w:rPr>
      <w:t>2</w:t>
    </w:r>
    <w:r w:rsidR="00606BA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E2967C" w14:textId="77777777" w:rsidR="00AA1B69" w:rsidRDefault="00AA1B69" w:rsidP="00BA3229">
      <w:pPr>
        <w:spacing w:after="0" w:line="240" w:lineRule="auto"/>
      </w:pPr>
      <w:r>
        <w:separator/>
      </w:r>
    </w:p>
  </w:footnote>
  <w:footnote w:type="continuationSeparator" w:id="0">
    <w:p w14:paraId="68B8F074" w14:textId="77777777" w:rsidR="00AA1B69" w:rsidRDefault="00AA1B69" w:rsidP="00BA3229">
      <w:pPr>
        <w:spacing w:after="0" w:line="240" w:lineRule="auto"/>
      </w:pPr>
      <w:r>
        <w:continuationSeparator/>
      </w:r>
    </w:p>
  </w:footnote>
  <w:footnote w:type="continuationNotice" w:id="1">
    <w:p w14:paraId="1487FF27" w14:textId="77777777" w:rsidR="00E2406F" w:rsidRDefault="00E240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06953"/>
    <w:multiLevelType w:val="hybridMultilevel"/>
    <w:tmpl w:val="AF94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7A54"/>
    <w:multiLevelType w:val="hybridMultilevel"/>
    <w:tmpl w:val="6A26D29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F7631BC"/>
    <w:multiLevelType w:val="hybridMultilevel"/>
    <w:tmpl w:val="4D0C200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2C80A23"/>
    <w:multiLevelType w:val="hybridMultilevel"/>
    <w:tmpl w:val="FE26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27DA5"/>
    <w:multiLevelType w:val="hybridMultilevel"/>
    <w:tmpl w:val="DCC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34C61"/>
    <w:multiLevelType w:val="hybridMultilevel"/>
    <w:tmpl w:val="B2DC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US" w:vendorID="64" w:dllVersion="131078" w:nlCheck="1" w:checkStyle="1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YwMzCyMDY2N7ZQ0lEKTi0uzszPAykwrAUAdhRBRiwAAAA="/>
  </w:docVars>
  <w:rsids>
    <w:rsidRoot w:val="00740F4C"/>
    <w:rsid w:val="0000009B"/>
    <w:rsid w:val="00002E7E"/>
    <w:rsid w:val="000274F2"/>
    <w:rsid w:val="00031124"/>
    <w:rsid w:val="000328E4"/>
    <w:rsid w:val="00033E4A"/>
    <w:rsid w:val="00050B07"/>
    <w:rsid w:val="00072258"/>
    <w:rsid w:val="000A67FF"/>
    <w:rsid w:val="000C310A"/>
    <w:rsid w:val="000C66D8"/>
    <w:rsid w:val="000D26BE"/>
    <w:rsid w:val="000E13C8"/>
    <w:rsid w:val="000E471F"/>
    <w:rsid w:val="000F5AD3"/>
    <w:rsid w:val="000F6DB5"/>
    <w:rsid w:val="00101C7F"/>
    <w:rsid w:val="00121A52"/>
    <w:rsid w:val="00122D13"/>
    <w:rsid w:val="00126733"/>
    <w:rsid w:val="00160F37"/>
    <w:rsid w:val="001614D5"/>
    <w:rsid w:val="00176B74"/>
    <w:rsid w:val="00192385"/>
    <w:rsid w:val="001A4A56"/>
    <w:rsid w:val="001C02C0"/>
    <w:rsid w:val="001C1F93"/>
    <w:rsid w:val="001F02A3"/>
    <w:rsid w:val="001F37BD"/>
    <w:rsid w:val="001F7913"/>
    <w:rsid w:val="002073D2"/>
    <w:rsid w:val="0021074C"/>
    <w:rsid w:val="00214BA7"/>
    <w:rsid w:val="002233A4"/>
    <w:rsid w:val="0022407A"/>
    <w:rsid w:val="00227C64"/>
    <w:rsid w:val="002374AD"/>
    <w:rsid w:val="0024493C"/>
    <w:rsid w:val="00245FB4"/>
    <w:rsid w:val="002511BB"/>
    <w:rsid w:val="0025205F"/>
    <w:rsid w:val="00256AE6"/>
    <w:rsid w:val="00260E00"/>
    <w:rsid w:val="00263264"/>
    <w:rsid w:val="002661A7"/>
    <w:rsid w:val="002753EF"/>
    <w:rsid w:val="00281F4C"/>
    <w:rsid w:val="0028434E"/>
    <w:rsid w:val="00293F71"/>
    <w:rsid w:val="002A0FFE"/>
    <w:rsid w:val="002A6926"/>
    <w:rsid w:val="002B0934"/>
    <w:rsid w:val="002B2BF6"/>
    <w:rsid w:val="002C1274"/>
    <w:rsid w:val="002C484C"/>
    <w:rsid w:val="002D1739"/>
    <w:rsid w:val="002D25FC"/>
    <w:rsid w:val="002E2373"/>
    <w:rsid w:val="002E3B40"/>
    <w:rsid w:val="002E44F1"/>
    <w:rsid w:val="002F3F45"/>
    <w:rsid w:val="002F6E4C"/>
    <w:rsid w:val="0031783A"/>
    <w:rsid w:val="00321852"/>
    <w:rsid w:val="00322348"/>
    <w:rsid w:val="003372B3"/>
    <w:rsid w:val="003401C4"/>
    <w:rsid w:val="00373B0C"/>
    <w:rsid w:val="003761C3"/>
    <w:rsid w:val="00376CF0"/>
    <w:rsid w:val="003841AC"/>
    <w:rsid w:val="00384986"/>
    <w:rsid w:val="0038746C"/>
    <w:rsid w:val="00396DE3"/>
    <w:rsid w:val="003A164E"/>
    <w:rsid w:val="003B18E1"/>
    <w:rsid w:val="003B4E20"/>
    <w:rsid w:val="003C1EF1"/>
    <w:rsid w:val="003C7343"/>
    <w:rsid w:val="003D0F58"/>
    <w:rsid w:val="003D2A8B"/>
    <w:rsid w:val="003E0294"/>
    <w:rsid w:val="003F433E"/>
    <w:rsid w:val="003F4647"/>
    <w:rsid w:val="004002E4"/>
    <w:rsid w:val="004170A2"/>
    <w:rsid w:val="00421B13"/>
    <w:rsid w:val="00424AE2"/>
    <w:rsid w:val="00426BBA"/>
    <w:rsid w:val="004371F2"/>
    <w:rsid w:val="00441819"/>
    <w:rsid w:val="00444EB8"/>
    <w:rsid w:val="004546B0"/>
    <w:rsid w:val="004644E8"/>
    <w:rsid w:val="0047110B"/>
    <w:rsid w:val="004824AF"/>
    <w:rsid w:val="00482652"/>
    <w:rsid w:val="00483D85"/>
    <w:rsid w:val="0048492D"/>
    <w:rsid w:val="004927B5"/>
    <w:rsid w:val="00492C10"/>
    <w:rsid w:val="004933E2"/>
    <w:rsid w:val="00496796"/>
    <w:rsid w:val="004A3506"/>
    <w:rsid w:val="004A3E9F"/>
    <w:rsid w:val="004B41A1"/>
    <w:rsid w:val="004E14C1"/>
    <w:rsid w:val="004F2691"/>
    <w:rsid w:val="004F32BA"/>
    <w:rsid w:val="004F5841"/>
    <w:rsid w:val="004F5C3D"/>
    <w:rsid w:val="004F6380"/>
    <w:rsid w:val="005027F4"/>
    <w:rsid w:val="00511161"/>
    <w:rsid w:val="00511C08"/>
    <w:rsid w:val="00514EE1"/>
    <w:rsid w:val="0051777F"/>
    <w:rsid w:val="005314F6"/>
    <w:rsid w:val="00542208"/>
    <w:rsid w:val="005511E4"/>
    <w:rsid w:val="00554D8B"/>
    <w:rsid w:val="005823FC"/>
    <w:rsid w:val="00585082"/>
    <w:rsid w:val="005949C9"/>
    <w:rsid w:val="005A4D11"/>
    <w:rsid w:val="005A5B30"/>
    <w:rsid w:val="005B2E66"/>
    <w:rsid w:val="005B44D5"/>
    <w:rsid w:val="005C1AE5"/>
    <w:rsid w:val="005D60FA"/>
    <w:rsid w:val="005F0CAE"/>
    <w:rsid w:val="005F2D0F"/>
    <w:rsid w:val="005F64E9"/>
    <w:rsid w:val="00606BAE"/>
    <w:rsid w:val="00622FB6"/>
    <w:rsid w:val="006264B0"/>
    <w:rsid w:val="00627D44"/>
    <w:rsid w:val="00636481"/>
    <w:rsid w:val="00640A7A"/>
    <w:rsid w:val="00646C65"/>
    <w:rsid w:val="006547EB"/>
    <w:rsid w:val="00661AD6"/>
    <w:rsid w:val="00664199"/>
    <w:rsid w:val="00680A0E"/>
    <w:rsid w:val="00681D15"/>
    <w:rsid w:val="006875AB"/>
    <w:rsid w:val="00694F91"/>
    <w:rsid w:val="00696A8A"/>
    <w:rsid w:val="006B4090"/>
    <w:rsid w:val="006B70FF"/>
    <w:rsid w:val="006C33A4"/>
    <w:rsid w:val="006C6C8C"/>
    <w:rsid w:val="006E4765"/>
    <w:rsid w:val="006F4C66"/>
    <w:rsid w:val="00704F32"/>
    <w:rsid w:val="00705319"/>
    <w:rsid w:val="00722049"/>
    <w:rsid w:val="00740F4C"/>
    <w:rsid w:val="00741378"/>
    <w:rsid w:val="0076232E"/>
    <w:rsid w:val="00767BC3"/>
    <w:rsid w:val="00777AD4"/>
    <w:rsid w:val="00780297"/>
    <w:rsid w:val="00780EF4"/>
    <w:rsid w:val="0078751A"/>
    <w:rsid w:val="0079184E"/>
    <w:rsid w:val="007A0C4D"/>
    <w:rsid w:val="007A2743"/>
    <w:rsid w:val="007B060C"/>
    <w:rsid w:val="007B3FC1"/>
    <w:rsid w:val="007B5DFE"/>
    <w:rsid w:val="007B79F9"/>
    <w:rsid w:val="007E7E4F"/>
    <w:rsid w:val="007F1E83"/>
    <w:rsid w:val="008050C4"/>
    <w:rsid w:val="00810039"/>
    <w:rsid w:val="008113F7"/>
    <w:rsid w:val="00816505"/>
    <w:rsid w:val="0083421E"/>
    <w:rsid w:val="00834D31"/>
    <w:rsid w:val="0083515D"/>
    <w:rsid w:val="00841942"/>
    <w:rsid w:val="00855B36"/>
    <w:rsid w:val="00866FE1"/>
    <w:rsid w:val="00895746"/>
    <w:rsid w:val="008A6BC7"/>
    <w:rsid w:val="008B44CD"/>
    <w:rsid w:val="008B482B"/>
    <w:rsid w:val="008C40FA"/>
    <w:rsid w:val="008D1787"/>
    <w:rsid w:val="008D6E01"/>
    <w:rsid w:val="008E4E32"/>
    <w:rsid w:val="0091242A"/>
    <w:rsid w:val="0091473D"/>
    <w:rsid w:val="009214A8"/>
    <w:rsid w:val="00923885"/>
    <w:rsid w:val="009270B4"/>
    <w:rsid w:val="00963574"/>
    <w:rsid w:val="009659A4"/>
    <w:rsid w:val="009725D4"/>
    <w:rsid w:val="0098377E"/>
    <w:rsid w:val="00983D33"/>
    <w:rsid w:val="009A1A48"/>
    <w:rsid w:val="009A3873"/>
    <w:rsid w:val="009A54DB"/>
    <w:rsid w:val="009B5AB8"/>
    <w:rsid w:val="009B67C0"/>
    <w:rsid w:val="009C7187"/>
    <w:rsid w:val="009D0416"/>
    <w:rsid w:val="009D3881"/>
    <w:rsid w:val="009E2807"/>
    <w:rsid w:val="00A326EC"/>
    <w:rsid w:val="00A333AE"/>
    <w:rsid w:val="00A3523C"/>
    <w:rsid w:val="00A370D7"/>
    <w:rsid w:val="00A66F88"/>
    <w:rsid w:val="00A67C6B"/>
    <w:rsid w:val="00A70448"/>
    <w:rsid w:val="00A756EA"/>
    <w:rsid w:val="00A83749"/>
    <w:rsid w:val="00A9600D"/>
    <w:rsid w:val="00AA1B69"/>
    <w:rsid w:val="00AA40FA"/>
    <w:rsid w:val="00AA718B"/>
    <w:rsid w:val="00AB2EB5"/>
    <w:rsid w:val="00AE47C9"/>
    <w:rsid w:val="00AE73D3"/>
    <w:rsid w:val="00B33897"/>
    <w:rsid w:val="00B36105"/>
    <w:rsid w:val="00B6592D"/>
    <w:rsid w:val="00B66384"/>
    <w:rsid w:val="00B919B1"/>
    <w:rsid w:val="00B92A76"/>
    <w:rsid w:val="00BA1D36"/>
    <w:rsid w:val="00BA3229"/>
    <w:rsid w:val="00BB0DBA"/>
    <w:rsid w:val="00BB3BBC"/>
    <w:rsid w:val="00BB6F46"/>
    <w:rsid w:val="00BC578F"/>
    <w:rsid w:val="00BE6A49"/>
    <w:rsid w:val="00BF537C"/>
    <w:rsid w:val="00BF60F9"/>
    <w:rsid w:val="00C04432"/>
    <w:rsid w:val="00C23C85"/>
    <w:rsid w:val="00C4296F"/>
    <w:rsid w:val="00C77805"/>
    <w:rsid w:val="00C8510D"/>
    <w:rsid w:val="00CC0E78"/>
    <w:rsid w:val="00CC1811"/>
    <w:rsid w:val="00CD0C60"/>
    <w:rsid w:val="00CD7770"/>
    <w:rsid w:val="00CE473F"/>
    <w:rsid w:val="00CE7677"/>
    <w:rsid w:val="00CE7F7A"/>
    <w:rsid w:val="00CF067C"/>
    <w:rsid w:val="00D22920"/>
    <w:rsid w:val="00D24131"/>
    <w:rsid w:val="00D24E6F"/>
    <w:rsid w:val="00D44B5B"/>
    <w:rsid w:val="00D46FEF"/>
    <w:rsid w:val="00D57687"/>
    <w:rsid w:val="00D6298A"/>
    <w:rsid w:val="00D6527B"/>
    <w:rsid w:val="00D849CC"/>
    <w:rsid w:val="00D84CDC"/>
    <w:rsid w:val="00DA7B3D"/>
    <w:rsid w:val="00DB40E2"/>
    <w:rsid w:val="00DC5B81"/>
    <w:rsid w:val="00DC62E6"/>
    <w:rsid w:val="00DD2F4F"/>
    <w:rsid w:val="00DF1594"/>
    <w:rsid w:val="00E01D03"/>
    <w:rsid w:val="00E0340B"/>
    <w:rsid w:val="00E07A3C"/>
    <w:rsid w:val="00E10833"/>
    <w:rsid w:val="00E2406F"/>
    <w:rsid w:val="00E34FAE"/>
    <w:rsid w:val="00E35F7E"/>
    <w:rsid w:val="00E45D2F"/>
    <w:rsid w:val="00E54DC5"/>
    <w:rsid w:val="00E647DC"/>
    <w:rsid w:val="00E8120E"/>
    <w:rsid w:val="00E8584F"/>
    <w:rsid w:val="00EA7779"/>
    <w:rsid w:val="00F10697"/>
    <w:rsid w:val="00F17877"/>
    <w:rsid w:val="00F23A92"/>
    <w:rsid w:val="00F32F17"/>
    <w:rsid w:val="00F36F78"/>
    <w:rsid w:val="00F62208"/>
    <w:rsid w:val="00F627D4"/>
    <w:rsid w:val="00F81C31"/>
    <w:rsid w:val="00FA13AC"/>
    <w:rsid w:val="00FA1FE7"/>
    <w:rsid w:val="00FA7227"/>
    <w:rsid w:val="00FC3A22"/>
    <w:rsid w:val="00FC722F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21"/>
    <o:shapelayout v:ext="edit">
      <o:idmap v:ext="edit" data="1"/>
    </o:shapelayout>
  </w:shapeDefaults>
  <w:decimalSymbol w:val="."/>
  <w:listSeparator w:val=","/>
  <w14:docId w14:val="7CE70DC9"/>
  <w15:docId w15:val="{5CCAF2AA-12DF-4E12-9ADA-A56F14411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uiPriority w:val="99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8-22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>Szlauderbach, Daniel L</DisplayName>
        <AccountId>96</AccountId>
        <AccountType/>
      </UserInfo>
    </AssignedTo>
    <Status xmlns="e798675c-a2ad-4528-820b-b6766d2084bf">Edited</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F5AC5E8B1A54B87100EC7282E4A4F" ma:contentTypeVersion="7" ma:contentTypeDescription="Create a new document." ma:contentTypeScope="" ma:versionID="126a226107adbd149829193c00bdeb20">
  <xsd:schema xmlns:xsd="http://www.w3.org/2001/XMLSchema" xmlns:xs="http://www.w3.org/2001/XMLSchema" xmlns:p="http://schemas.microsoft.com/office/2006/metadata/properties" xmlns:ns1="http://schemas.microsoft.com/sharepoint/v3" xmlns:ns2="b3d7ea18-ffa0-4fd0-8cba-e908d41d0fe7" xmlns:ns3="e798675c-a2ad-4528-820b-b6766d2084bf" xmlns:ns5="705e9c8b-059c-499c-b474-c6e359281317" targetNamespace="http://schemas.microsoft.com/office/2006/metadata/properties" ma:root="true" ma:fieldsID="5aa34157f880076ed6e7e21b69673587" ns1:_="" ns2:_="" ns3:_="" ns5:_="">
    <xsd:import namespace="http://schemas.microsoft.com/sharepoint/v3"/>
    <xsd:import namespace="b3d7ea18-ffa0-4fd0-8cba-e908d41d0fe7"/>
    <xsd:import namespace="e798675c-a2ad-4528-820b-b6766d2084bf"/>
    <xsd:import namespace="705e9c8b-059c-499c-b474-c6e3592813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Status" minOccurs="0"/>
                <xsd:element ref="ns1:AssignedTo" minOccurs="0"/>
                <xsd:element ref="ns5:LastSharedByUser" minOccurs="0"/>
                <xsd:element ref="ns5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11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7ea18-ffa0-4fd0-8cba-e908d41d0f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8675c-a2ad-4528-820b-b6766d2084bf" elementFormDefault="qualified">
    <xsd:import namespace="http://schemas.microsoft.com/office/2006/documentManagement/types"/>
    <xsd:import namespace="http://schemas.microsoft.com/office/infopath/2007/PartnerControls"/>
    <xsd:element name="Status" ma:index="10" nillable="true" ma:displayName="Status" ma:default="Submitted to Editing" ma:format="Dropdown" ma:internalName="Status">
      <xsd:simpleType>
        <xsd:restriction base="dms:Choice">
          <xsd:enumeration value="Submitted to Editing"/>
          <xsd:enumeration value="Edited"/>
          <xsd:enumeration value="Tracker"/>
          <xsd:enumeration value="Reference"/>
          <xsd:enumeration value="Notes"/>
          <xsd:enumeration value="Template"/>
          <xsd:enumeration value="Guid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5e9c8b-059c-499c-b474-c6e359281317" elementFormDefault="qualified">
    <xsd:import namespace="http://schemas.microsoft.com/office/2006/documentManagement/types"/>
    <xsd:import namespace="http://schemas.microsoft.com/office/infopath/2007/PartnerControls"/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2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7A459B-D19F-467C-A305-71F9995B9581}">
  <ds:schemaRefs>
    <ds:schemaRef ds:uri="http://purl.org/dc/elements/1.1/"/>
    <ds:schemaRef ds:uri="http://schemas.microsoft.com/office/2006/documentManagement/types"/>
    <ds:schemaRef ds:uri="http://schemas.microsoft.com/sharepoint/v3"/>
    <ds:schemaRef ds:uri="705e9c8b-059c-499c-b474-c6e359281317"/>
    <ds:schemaRef ds:uri="http://purl.org/dc/terms/"/>
    <ds:schemaRef ds:uri="http://schemas.openxmlformats.org/package/2006/metadata/core-properties"/>
    <ds:schemaRef ds:uri="http://purl.org/dc/dcmitype/"/>
    <ds:schemaRef ds:uri="e798675c-a2ad-4528-820b-b6766d2084bf"/>
    <ds:schemaRef ds:uri="http://schemas.microsoft.com/office/infopath/2007/PartnerControls"/>
    <ds:schemaRef ds:uri="b3d7ea18-ffa0-4fd0-8cba-e908d41d0fe7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F0FFCBF-9226-45BC-B15E-FEF9386C7C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703789-B3F6-40DF-8CAA-A7D05EBFCB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d7ea18-ffa0-4fd0-8cba-e908d41d0fe7"/>
    <ds:schemaRef ds:uri="e798675c-a2ad-4528-820b-b6766d2084bf"/>
    <ds:schemaRef ds:uri="705e9c8b-059c-499c-b474-c6e359281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63EC8A9-9BFE-4028-84C2-3B32FEBFC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Assessment Integrated Model Interpretive Guide for ISR</vt:lpstr>
    </vt:vector>
  </TitlesOfParts>
  <Company>Dynamic Learning Maps</Company>
  <LinksUpToDate>false</LinksUpToDate>
  <CharactersWithSpaces>1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Assessment Integrated Model Interpretive Guide for ISR</dc:title>
  <dc:creator>Jacqueline Harnett</dc:creator>
  <cp:lastModifiedBy>Roden, Melinda</cp:lastModifiedBy>
  <cp:revision>6</cp:revision>
  <cp:lastPrinted>2019-07-03T18:10:00Z</cp:lastPrinted>
  <dcterms:created xsi:type="dcterms:W3CDTF">2019-07-02T18:34:00Z</dcterms:created>
  <dcterms:modified xsi:type="dcterms:W3CDTF">2019-07-0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F5AC5E8B1A54B87100EC7282E4A4F</vt:lpwstr>
  </property>
</Properties>
</file>